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97B0F" w14:textId="5102F312" w:rsidR="004B6E83" w:rsidRPr="00B01D85" w:rsidRDefault="004B6E83" w:rsidP="004B6E83">
      <w:pPr>
        <w:tabs>
          <w:tab w:val="left" w:pos="2649"/>
        </w:tabs>
        <w:spacing w:after="0" w:line="240" w:lineRule="auto"/>
        <w:jc w:val="center"/>
        <w:rPr>
          <w:rFonts w:ascii="Georgia" w:eastAsia="Times New Roman" w:hAnsi="Georgia" w:cs="Times New Roman"/>
          <w:b/>
          <w:bCs/>
          <w:spacing w:val="-10"/>
          <w:kern w:val="28"/>
          <w:sz w:val="36"/>
          <w:szCs w:val="36"/>
        </w:rPr>
      </w:pPr>
      <w:r w:rsidRPr="00B01D85">
        <w:rPr>
          <w:rFonts w:ascii="Georgia" w:eastAsia="Times New Roman" w:hAnsi="Georgia" w:cs="Times New Roman"/>
          <w:b/>
          <w:bCs/>
          <w:spacing w:val="-10"/>
          <w:kern w:val="28"/>
          <w:sz w:val="36"/>
          <w:szCs w:val="36"/>
        </w:rPr>
        <w:t xml:space="preserve">ESSER 2.0 </w:t>
      </w:r>
      <w:r w:rsidR="00BD7404">
        <w:rPr>
          <w:rFonts w:ascii="Georgia" w:eastAsia="Times New Roman" w:hAnsi="Georgia" w:cs="Times New Roman"/>
          <w:b/>
          <w:bCs/>
          <w:spacing w:val="-10"/>
          <w:kern w:val="28"/>
          <w:sz w:val="36"/>
          <w:szCs w:val="36"/>
        </w:rPr>
        <w:t xml:space="preserve">Charter School </w:t>
      </w:r>
      <w:r w:rsidRPr="00B01D85">
        <w:rPr>
          <w:rFonts w:ascii="Georgia" w:eastAsia="Times New Roman" w:hAnsi="Georgia" w:cs="Times New Roman"/>
          <w:b/>
          <w:bCs/>
          <w:spacing w:val="-10"/>
          <w:kern w:val="28"/>
          <w:sz w:val="36"/>
          <w:szCs w:val="36"/>
        </w:rPr>
        <w:t>Needs Assessment for FY21</w:t>
      </w:r>
    </w:p>
    <w:p w14:paraId="5416C3E8" w14:textId="77777777" w:rsidR="00BD7404" w:rsidRDefault="00BD7404" w:rsidP="004B6E83">
      <w:pPr>
        <w:tabs>
          <w:tab w:val="left" w:pos="2649"/>
        </w:tabs>
        <w:spacing w:after="0" w:line="240" w:lineRule="auto"/>
        <w:rPr>
          <w:rFonts w:ascii="Georgia" w:hAnsi="Georgia"/>
        </w:rPr>
      </w:pPr>
    </w:p>
    <w:p w14:paraId="37B29C28" w14:textId="6279E92E" w:rsidR="004B6E83" w:rsidRPr="00EB3086" w:rsidRDefault="004B6E83" w:rsidP="00BD7404">
      <w:pPr>
        <w:tabs>
          <w:tab w:val="left" w:pos="2649"/>
        </w:tabs>
        <w:spacing w:after="0" w:line="240" w:lineRule="auto"/>
        <w:ind w:left="0"/>
        <w:rPr>
          <w:rFonts w:ascii="Arial" w:hAnsi="Arial" w:cs="Arial"/>
        </w:rPr>
      </w:pPr>
      <w:r w:rsidRPr="00EB3086">
        <w:rPr>
          <w:rFonts w:ascii="Arial" w:hAnsi="Arial" w:cs="Arial"/>
        </w:rPr>
        <w:t xml:space="preserve">This </w:t>
      </w:r>
      <w:r w:rsidR="00BD7404" w:rsidRPr="00EB3086">
        <w:rPr>
          <w:rFonts w:ascii="Arial" w:hAnsi="Arial" w:cs="Arial"/>
        </w:rPr>
        <w:t>document</w:t>
      </w:r>
      <w:r w:rsidR="00341F90" w:rsidRPr="00EB3086">
        <w:rPr>
          <w:rFonts w:ascii="Arial" w:hAnsi="Arial" w:cs="Arial"/>
        </w:rPr>
        <w:t xml:space="preserve"> </w:t>
      </w:r>
      <w:r w:rsidRPr="00EB3086">
        <w:rPr>
          <w:rFonts w:ascii="Arial" w:hAnsi="Arial" w:cs="Arial"/>
        </w:rPr>
        <w:t xml:space="preserve">serves as the Needs Assessment for Charter Schools within applicable </w:t>
      </w:r>
      <w:r w:rsidR="000936F4">
        <w:rPr>
          <w:rFonts w:ascii="Arial" w:hAnsi="Arial" w:cs="Arial"/>
        </w:rPr>
        <w:t>local educational agencies (LEAs)</w:t>
      </w:r>
      <w:r w:rsidRPr="00EB3086">
        <w:rPr>
          <w:rFonts w:ascii="Arial" w:hAnsi="Arial" w:cs="Arial"/>
        </w:rPr>
        <w:t xml:space="preserve"> for ESSER </w:t>
      </w:r>
      <w:r w:rsidR="00EB3086" w:rsidRPr="00EB3086">
        <w:rPr>
          <w:rFonts w:ascii="Arial" w:hAnsi="Arial" w:cs="Arial"/>
        </w:rPr>
        <w:t xml:space="preserve">Fund </w:t>
      </w:r>
      <w:r w:rsidRPr="00EB3086">
        <w:rPr>
          <w:rFonts w:ascii="Arial" w:hAnsi="Arial" w:cs="Arial"/>
        </w:rPr>
        <w:t xml:space="preserve">2.0 funds in FY21. </w:t>
      </w:r>
      <w:r w:rsidR="00BD7404" w:rsidRPr="00EB3086">
        <w:rPr>
          <w:rFonts w:ascii="Arial" w:hAnsi="Arial" w:cs="Arial"/>
          <w:shd w:val="clear" w:color="auto" w:fill="A6E9EC"/>
        </w:rPr>
        <w:t xml:space="preserve">Each charter school should </w:t>
      </w:r>
      <w:r w:rsidRPr="00EB3086">
        <w:rPr>
          <w:rFonts w:ascii="Arial" w:hAnsi="Arial" w:cs="Arial"/>
          <w:shd w:val="clear" w:color="auto" w:fill="A6E9EC"/>
        </w:rPr>
        <w:t>complete the areas highlighted in aqua</w:t>
      </w:r>
      <w:r w:rsidRPr="00EB3086">
        <w:rPr>
          <w:rFonts w:ascii="Arial" w:hAnsi="Arial" w:cs="Arial"/>
        </w:rPr>
        <w:t xml:space="preserve"> </w:t>
      </w:r>
      <w:r w:rsidR="00BD7404" w:rsidRPr="00EB3086">
        <w:rPr>
          <w:rFonts w:ascii="Arial" w:hAnsi="Arial" w:cs="Arial"/>
        </w:rPr>
        <w:t>within</w:t>
      </w:r>
      <w:r w:rsidRPr="00EB3086">
        <w:rPr>
          <w:rFonts w:ascii="Arial" w:hAnsi="Arial" w:cs="Arial"/>
        </w:rPr>
        <w:t xml:space="preserve"> the form and return it to the LEA Point of Contact (POC)</w:t>
      </w:r>
      <w:r w:rsidR="00EB3086" w:rsidRPr="00EB3086">
        <w:rPr>
          <w:rFonts w:ascii="Arial" w:hAnsi="Arial" w:cs="Arial"/>
        </w:rPr>
        <w:t>—</w:t>
      </w:r>
      <w:r w:rsidR="00671219" w:rsidRPr="00EB3086">
        <w:rPr>
          <w:rFonts w:ascii="Arial" w:hAnsi="Arial" w:cs="Arial"/>
        </w:rPr>
        <w:t xml:space="preserve">no later than </w:t>
      </w:r>
      <w:r w:rsidR="00671219" w:rsidRPr="00EB3086">
        <w:rPr>
          <w:rFonts w:ascii="Arial" w:hAnsi="Arial" w:cs="Arial"/>
          <w:b/>
          <w:bCs/>
        </w:rPr>
        <w:t>Feb</w:t>
      </w:r>
      <w:r w:rsidR="00EB3086" w:rsidRPr="00EB3086">
        <w:rPr>
          <w:rFonts w:ascii="Arial" w:hAnsi="Arial" w:cs="Arial"/>
          <w:b/>
          <w:bCs/>
        </w:rPr>
        <w:t>.</w:t>
      </w:r>
      <w:r w:rsidR="00671219" w:rsidRPr="00EB3086">
        <w:rPr>
          <w:rFonts w:ascii="Arial" w:hAnsi="Arial" w:cs="Arial"/>
          <w:b/>
          <w:bCs/>
        </w:rPr>
        <w:t xml:space="preserve"> 15, 2021</w:t>
      </w:r>
      <w:r w:rsidRPr="00EB3086">
        <w:rPr>
          <w:rFonts w:ascii="Arial" w:hAnsi="Arial" w:cs="Arial"/>
        </w:rPr>
        <w:t xml:space="preserve">. The LEA will </w:t>
      </w:r>
      <w:r w:rsidR="0044713F" w:rsidRPr="00EB3086">
        <w:rPr>
          <w:rFonts w:ascii="Arial" w:hAnsi="Arial" w:cs="Arial"/>
        </w:rPr>
        <w:t>compile</w:t>
      </w:r>
      <w:r w:rsidR="00CD6C53" w:rsidRPr="00EB3086">
        <w:rPr>
          <w:rFonts w:ascii="Arial" w:hAnsi="Arial" w:cs="Arial"/>
        </w:rPr>
        <w:t xml:space="preserve"> all forms and </w:t>
      </w:r>
      <w:r w:rsidRPr="00EB3086">
        <w:rPr>
          <w:rFonts w:ascii="Arial" w:hAnsi="Arial" w:cs="Arial"/>
        </w:rPr>
        <w:t>upload</w:t>
      </w:r>
      <w:r w:rsidR="00CD6C53" w:rsidRPr="00EB3086">
        <w:rPr>
          <w:rFonts w:ascii="Arial" w:hAnsi="Arial" w:cs="Arial"/>
        </w:rPr>
        <w:t xml:space="preserve"> </w:t>
      </w:r>
      <w:r w:rsidR="00FB6F8A">
        <w:rPr>
          <w:rFonts w:ascii="Arial" w:hAnsi="Arial" w:cs="Arial"/>
        </w:rPr>
        <w:t xml:space="preserve">them </w:t>
      </w:r>
      <w:r w:rsidR="00CD6C53" w:rsidRPr="00EB3086">
        <w:rPr>
          <w:rFonts w:ascii="Arial" w:hAnsi="Arial" w:cs="Arial"/>
        </w:rPr>
        <w:t>a</w:t>
      </w:r>
      <w:r w:rsidR="00FB6F8A">
        <w:rPr>
          <w:rFonts w:ascii="Arial" w:hAnsi="Arial" w:cs="Arial"/>
        </w:rPr>
        <w:t>s</w:t>
      </w:r>
      <w:r w:rsidR="00CD6C53" w:rsidRPr="00EB3086">
        <w:rPr>
          <w:rFonts w:ascii="Arial" w:hAnsi="Arial" w:cs="Arial"/>
        </w:rPr>
        <w:t xml:space="preserve"> PDF</w:t>
      </w:r>
      <w:bookmarkStart w:id="0" w:name="_GoBack"/>
      <w:bookmarkEnd w:id="0"/>
      <w:r w:rsidR="00FB6F8A">
        <w:rPr>
          <w:rFonts w:ascii="Arial" w:hAnsi="Arial" w:cs="Arial"/>
        </w:rPr>
        <w:t xml:space="preserve"> documents</w:t>
      </w:r>
      <w:r w:rsidR="00CD6C53" w:rsidRPr="00EB3086">
        <w:rPr>
          <w:rFonts w:ascii="Arial" w:hAnsi="Arial" w:cs="Arial"/>
        </w:rPr>
        <w:t xml:space="preserve"> </w:t>
      </w:r>
      <w:r w:rsidRPr="00EB3086">
        <w:rPr>
          <w:rFonts w:ascii="Arial" w:hAnsi="Arial" w:cs="Arial"/>
        </w:rPr>
        <w:t xml:space="preserve">into the ESSER </w:t>
      </w:r>
      <w:r w:rsidR="00EB3086" w:rsidRPr="00EB3086">
        <w:rPr>
          <w:rFonts w:ascii="Arial" w:hAnsi="Arial" w:cs="Arial"/>
        </w:rPr>
        <w:t xml:space="preserve">Fund </w:t>
      </w:r>
      <w:r w:rsidRPr="00EB3086">
        <w:rPr>
          <w:rFonts w:ascii="Arial" w:hAnsi="Arial" w:cs="Arial"/>
        </w:rPr>
        <w:t xml:space="preserve">2.0 grant within ePlan in the </w:t>
      </w:r>
      <w:r w:rsidRPr="00EB3086">
        <w:rPr>
          <w:rFonts w:ascii="Arial" w:hAnsi="Arial" w:cs="Arial"/>
          <w:i/>
          <w:iCs/>
          <w:u w:val="single"/>
        </w:rPr>
        <w:t>Related Documents</w:t>
      </w:r>
      <w:r w:rsidRPr="00C4252F">
        <w:rPr>
          <w:rFonts w:ascii="Arial" w:hAnsi="Arial" w:cs="Arial"/>
        </w:rPr>
        <w:t xml:space="preserve"> </w:t>
      </w:r>
      <w:r w:rsidRPr="00EB3086">
        <w:rPr>
          <w:rFonts w:ascii="Arial" w:hAnsi="Arial" w:cs="Arial"/>
        </w:rPr>
        <w:t>page to accompany its funding application for consideration and approval.</w:t>
      </w:r>
    </w:p>
    <w:p w14:paraId="5A1D7CBA" w14:textId="77777777" w:rsidR="004B6E83" w:rsidRPr="00B01D85" w:rsidRDefault="004B6E83" w:rsidP="004B6E83">
      <w:pPr>
        <w:tabs>
          <w:tab w:val="left" w:pos="2649"/>
        </w:tabs>
        <w:spacing w:after="0" w:line="240" w:lineRule="auto"/>
        <w:rPr>
          <w:rFonts w:ascii="Arial" w:hAnsi="Arial" w:cs="Arial"/>
          <w:szCs w:val="20"/>
        </w:rPr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10167"/>
      </w:tblGrid>
      <w:tr w:rsidR="004B6E83" w:rsidRPr="00B01D85" w14:paraId="0F8E6D9F" w14:textId="77777777" w:rsidTr="004B6E83">
        <w:tc>
          <w:tcPr>
            <w:tcW w:w="10167" w:type="dxa"/>
            <w:shd w:val="clear" w:color="auto" w:fill="000000" w:themeFill="text1"/>
          </w:tcPr>
          <w:p w14:paraId="3846CF60" w14:textId="77777777" w:rsidR="004B6E83" w:rsidRPr="00B01D85" w:rsidRDefault="004B6E83" w:rsidP="00EA7F33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LEA Agreement to Charter Schools</w:t>
            </w:r>
          </w:p>
        </w:tc>
      </w:tr>
      <w:tr w:rsidR="004B6E83" w:rsidRPr="00B01D85" w14:paraId="5876740B" w14:textId="77777777" w:rsidTr="004B6E83">
        <w:tc>
          <w:tcPr>
            <w:tcW w:w="10167" w:type="dxa"/>
            <w:shd w:val="clear" w:color="auto" w:fill="F2F2F2" w:themeFill="background1" w:themeFillShade="F2"/>
          </w:tcPr>
          <w:p w14:paraId="661014C5" w14:textId="77777777" w:rsidR="004B6E83" w:rsidRPr="004B6E83" w:rsidRDefault="004B6E83" w:rsidP="004B6E83">
            <w:pPr>
              <w:pStyle w:val="ListParagraph"/>
              <w:keepNext w:val="0"/>
              <w:widowControl w:val="0"/>
              <w:numPr>
                <w:ilvl w:val="0"/>
                <w:numId w:val="2"/>
              </w:numPr>
              <w:spacing w:before="0" w:after="0"/>
              <w:ind w:left="328"/>
              <w:contextualSpacing w:val="0"/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</w:pPr>
            <w:r w:rsidRPr="004B6E83"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  <w:t>The LEA will ensure that charter schools have an equal opportunity to participate to the full extent in CARES Act grant and will allocate per pupil funds accordingly.</w:t>
            </w:r>
          </w:p>
          <w:p w14:paraId="635895C4" w14:textId="2E5757C9" w:rsidR="004B6E83" w:rsidRPr="00455AEE" w:rsidRDefault="004B6E83" w:rsidP="00455AEE">
            <w:pPr>
              <w:pStyle w:val="ListParagraph"/>
              <w:keepNext w:val="0"/>
              <w:widowControl w:val="0"/>
              <w:numPr>
                <w:ilvl w:val="0"/>
                <w:numId w:val="2"/>
              </w:numPr>
              <w:spacing w:before="0" w:after="0"/>
              <w:ind w:left="328"/>
              <w:contextualSpacing w:val="0"/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</w:pPr>
            <w:r w:rsidRPr="004B6E83"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  <w:t>The LEA has a clear process for ensuring all applicable laws and regulations regarding ESEA, IDEA, and other programs and funding are followed in its authorized charter schools.</w:t>
            </w:r>
          </w:p>
        </w:tc>
      </w:tr>
    </w:tbl>
    <w:p w14:paraId="534E9CCA" w14:textId="0D4716A8" w:rsidR="004B6E83" w:rsidRDefault="004B6E83" w:rsidP="00D767B0">
      <w:pPr>
        <w:spacing w:after="0" w:line="240" w:lineRule="auto"/>
        <w:ind w:left="0"/>
        <w:rPr>
          <w:szCs w:val="20"/>
        </w:rPr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3960"/>
        <w:gridCol w:w="900"/>
        <w:gridCol w:w="4410"/>
      </w:tblGrid>
      <w:tr w:rsidR="00D767B0" w:rsidRPr="00B01D85" w14:paraId="526D5363" w14:textId="77777777" w:rsidTr="00404F49">
        <w:tc>
          <w:tcPr>
            <w:tcW w:w="10167" w:type="dxa"/>
            <w:gridSpan w:val="4"/>
            <w:shd w:val="clear" w:color="auto" w:fill="000000" w:themeFill="text1"/>
          </w:tcPr>
          <w:p w14:paraId="6C3BEFD9" w14:textId="61126650" w:rsidR="00D767B0" w:rsidRPr="00B01D85" w:rsidRDefault="00AA49AF" w:rsidP="00404F4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Charter School Agreement with LEA</w:t>
            </w:r>
          </w:p>
        </w:tc>
      </w:tr>
      <w:tr w:rsidR="00D767B0" w:rsidRPr="00B01D85" w14:paraId="163A9474" w14:textId="77777777" w:rsidTr="00404F49">
        <w:tc>
          <w:tcPr>
            <w:tcW w:w="10167" w:type="dxa"/>
            <w:gridSpan w:val="4"/>
            <w:shd w:val="clear" w:color="auto" w:fill="F2F2F2" w:themeFill="background1" w:themeFillShade="F2"/>
          </w:tcPr>
          <w:p w14:paraId="7C4CF917" w14:textId="77777777" w:rsidR="00D767B0" w:rsidRPr="004B6E83" w:rsidRDefault="00D767B0" w:rsidP="00D767B0">
            <w:pPr>
              <w:pStyle w:val="ListParagraph"/>
              <w:keepNext w:val="0"/>
              <w:widowControl w:val="0"/>
              <w:numPr>
                <w:ilvl w:val="0"/>
                <w:numId w:val="3"/>
              </w:numPr>
              <w:spacing w:before="0" w:after="0"/>
              <w:ind w:left="345"/>
              <w:contextualSpacing w:val="0"/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</w:pPr>
            <w:r w:rsidRPr="004B6E83"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  <w:t>The charter school will comply with all requirements associated with the funding source as a condition for the state to receive any of the federal funds.</w:t>
            </w:r>
          </w:p>
          <w:p w14:paraId="2FFCF472" w14:textId="77777777" w:rsidR="00D767B0" w:rsidRPr="00B01D85" w:rsidRDefault="00D767B0" w:rsidP="00D767B0">
            <w:pPr>
              <w:pStyle w:val="ListParagraph"/>
              <w:keepNext w:val="0"/>
              <w:widowControl w:val="0"/>
              <w:numPr>
                <w:ilvl w:val="0"/>
                <w:numId w:val="3"/>
              </w:numPr>
              <w:spacing w:before="0" w:after="0"/>
              <w:ind w:left="328"/>
              <w:contextualSpacing w:val="0"/>
              <w:rPr>
                <w:rFonts w:ascii="Arial" w:hAnsi="Arial" w:cs="Arial"/>
                <w:szCs w:val="20"/>
              </w:rPr>
            </w:pPr>
            <w:r w:rsidRPr="004B6E83"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  <w:t>The charter school will maintain accurate and timely project records which document progress in implementing this project, and which demonstrate compliance with all state and federal fiscal and program requirements.</w:t>
            </w:r>
          </w:p>
        </w:tc>
      </w:tr>
      <w:tr w:rsidR="00AA49AF" w:rsidRPr="00B01D85" w14:paraId="2DFF2E8B" w14:textId="77777777" w:rsidTr="00404F49">
        <w:tc>
          <w:tcPr>
            <w:tcW w:w="10167" w:type="dxa"/>
            <w:gridSpan w:val="4"/>
            <w:shd w:val="clear" w:color="auto" w:fill="F2F2F2" w:themeFill="background1" w:themeFillShade="F2"/>
          </w:tcPr>
          <w:p w14:paraId="70E5767B" w14:textId="77777777" w:rsidR="00AA49AF" w:rsidRPr="004B6E83" w:rsidRDefault="00AA49AF" w:rsidP="00AA49AF">
            <w:pPr>
              <w:pStyle w:val="ListParagraph"/>
              <w:keepNext w:val="0"/>
              <w:widowControl w:val="0"/>
              <w:numPr>
                <w:ilvl w:val="0"/>
                <w:numId w:val="0"/>
              </w:numPr>
              <w:spacing w:before="0" w:after="0"/>
              <w:ind w:left="345"/>
              <w:contextualSpacing w:val="0"/>
              <w:rPr>
                <w:rFonts w:ascii="Arial" w:hAnsi="Arial" w:cs="Arial"/>
                <w:b w:val="0"/>
                <w:bCs/>
                <w:i w:val="0"/>
                <w:iCs/>
                <w:szCs w:val="20"/>
              </w:rPr>
            </w:pPr>
          </w:p>
        </w:tc>
      </w:tr>
      <w:tr w:rsidR="004B6E83" w:rsidRPr="00B01D85" w14:paraId="42122BB8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4857" w:type="dxa"/>
            <w:gridSpan w:val="2"/>
            <w:shd w:val="clear" w:color="auto" w:fill="000000" w:themeFill="text1"/>
            <w:vAlign w:val="center"/>
          </w:tcPr>
          <w:p w14:paraId="09E1E693" w14:textId="77777777" w:rsidR="004B6E83" w:rsidRPr="00B01D85" w:rsidRDefault="004B6E83" w:rsidP="00EA7F33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Charter School Information</w:t>
            </w:r>
          </w:p>
        </w:tc>
        <w:tc>
          <w:tcPr>
            <w:tcW w:w="5310" w:type="dxa"/>
            <w:gridSpan w:val="2"/>
            <w:shd w:val="clear" w:color="auto" w:fill="000000" w:themeFill="text1"/>
            <w:vAlign w:val="center"/>
          </w:tcPr>
          <w:p w14:paraId="3A574C2D" w14:textId="77777777" w:rsidR="004B6E83" w:rsidRPr="00B01D85" w:rsidRDefault="004B6E83" w:rsidP="00EA7F33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LEA Information</w:t>
            </w:r>
          </w:p>
        </w:tc>
      </w:tr>
      <w:tr w:rsidR="004B6E83" w:rsidRPr="00B01D85" w14:paraId="1A05FD04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897" w:type="dxa"/>
            <w:tcBorders>
              <w:right w:val="nil"/>
            </w:tcBorders>
            <w:shd w:val="clear" w:color="auto" w:fill="A6E9EC"/>
          </w:tcPr>
          <w:p w14:paraId="4E2415B9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Nam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CS Name"/>
            <w:tag w:val="CS Name"/>
            <w:id w:val="2000218379"/>
            <w:placeholder>
              <w:docPart w:val="60D201B889B94989B7832150AE5674ED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3960" w:type="dxa"/>
                <w:tcBorders>
                  <w:left w:val="nil"/>
                </w:tcBorders>
                <w:shd w:val="clear" w:color="auto" w:fill="A6E9EC"/>
              </w:tcPr>
              <w:p w14:paraId="596238EA" w14:textId="77777777" w:rsidR="004B6E83" w:rsidRPr="00B01D85" w:rsidRDefault="004B6E83" w:rsidP="004B6E83">
                <w:pPr>
                  <w:ind w:left="7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Name</w:t>
                </w:r>
              </w:p>
            </w:tc>
          </w:sdtContent>
        </w:sdt>
        <w:tc>
          <w:tcPr>
            <w:tcW w:w="900" w:type="dxa"/>
            <w:tcBorders>
              <w:right w:val="nil"/>
            </w:tcBorders>
            <w:shd w:val="clear" w:color="auto" w:fill="auto"/>
          </w:tcPr>
          <w:p w14:paraId="282E59A0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Nam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LEA Name"/>
            <w:tag w:val="LEA Name"/>
            <w:id w:val="-2093383632"/>
            <w:placeholder>
              <w:docPart w:val="CE14F36FB0544495A912EE5E1731F16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4410" w:type="dxa"/>
                <w:tcBorders>
                  <w:left w:val="nil"/>
                </w:tcBorders>
                <w:shd w:val="clear" w:color="auto" w:fill="auto"/>
              </w:tcPr>
              <w:p w14:paraId="15312931" w14:textId="77777777" w:rsidR="004B6E83" w:rsidRPr="00B01D85" w:rsidRDefault="004B6E83" w:rsidP="004B6E83">
                <w:pPr>
                  <w:ind w:left="-11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LEA Name</w:t>
                </w:r>
              </w:p>
            </w:tc>
          </w:sdtContent>
        </w:sdt>
      </w:tr>
      <w:tr w:rsidR="004B6E83" w:rsidRPr="00B01D85" w14:paraId="2AC062B9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897" w:type="dxa"/>
            <w:tcBorders>
              <w:right w:val="nil"/>
            </w:tcBorders>
            <w:shd w:val="clear" w:color="auto" w:fill="A6E9EC"/>
          </w:tcPr>
          <w:p w14:paraId="72C84F7A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POC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CS Contact"/>
            <w:tag w:val="CS Contact"/>
            <w:id w:val="-1922165281"/>
            <w:placeholder>
              <w:docPart w:val="46C44A5B29BD4B9089CA652D1B280099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3960" w:type="dxa"/>
                <w:tcBorders>
                  <w:left w:val="nil"/>
                </w:tcBorders>
                <w:shd w:val="clear" w:color="auto" w:fill="A6E9EC"/>
              </w:tcPr>
              <w:p w14:paraId="099DF109" w14:textId="77777777" w:rsidR="004B6E83" w:rsidRPr="00B01D85" w:rsidRDefault="004B6E83" w:rsidP="004B6E83">
                <w:pPr>
                  <w:ind w:left="7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OC Name</w:t>
                </w:r>
              </w:p>
            </w:tc>
          </w:sdtContent>
        </w:sdt>
        <w:tc>
          <w:tcPr>
            <w:tcW w:w="900" w:type="dxa"/>
            <w:tcBorders>
              <w:right w:val="nil"/>
            </w:tcBorders>
            <w:shd w:val="clear" w:color="auto" w:fill="auto"/>
          </w:tcPr>
          <w:p w14:paraId="0B34A789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POC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LEA Contact"/>
            <w:tag w:val="LEA Contact"/>
            <w:id w:val="46809325"/>
            <w:placeholder>
              <w:docPart w:val="DB59C76805854F109446B66846D0443E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4410" w:type="dxa"/>
                <w:tcBorders>
                  <w:left w:val="nil"/>
                </w:tcBorders>
                <w:shd w:val="clear" w:color="auto" w:fill="auto"/>
              </w:tcPr>
              <w:p w14:paraId="7E0BEE42" w14:textId="77777777" w:rsidR="004B6E83" w:rsidRPr="00B01D85" w:rsidRDefault="004B6E83" w:rsidP="004B6E83">
                <w:pPr>
                  <w:ind w:left="-11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OC Name</w:t>
                </w:r>
              </w:p>
            </w:tc>
          </w:sdtContent>
        </w:sdt>
      </w:tr>
      <w:tr w:rsidR="004B6E83" w:rsidRPr="00B01D85" w14:paraId="7117DC4B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897" w:type="dxa"/>
            <w:tcBorders>
              <w:right w:val="nil"/>
            </w:tcBorders>
            <w:shd w:val="clear" w:color="auto" w:fill="A6E9EC"/>
          </w:tcPr>
          <w:p w14:paraId="319819B7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Titl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Title"/>
            <w:tag w:val="Title"/>
            <w:id w:val="-2100158718"/>
            <w:placeholder>
              <w:docPart w:val="AECE054A673042B6B3501CE490554C8F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3960" w:type="dxa"/>
                <w:tcBorders>
                  <w:left w:val="nil"/>
                </w:tcBorders>
                <w:shd w:val="clear" w:color="auto" w:fill="A6E9EC"/>
              </w:tcPr>
              <w:p w14:paraId="331F5866" w14:textId="77777777" w:rsidR="004B6E83" w:rsidRPr="00B01D85" w:rsidRDefault="004B6E83" w:rsidP="004B6E83">
                <w:pPr>
                  <w:ind w:left="7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OC Title</w:t>
                </w:r>
              </w:p>
            </w:tc>
          </w:sdtContent>
        </w:sdt>
        <w:tc>
          <w:tcPr>
            <w:tcW w:w="900" w:type="dxa"/>
            <w:tcBorders>
              <w:right w:val="nil"/>
            </w:tcBorders>
            <w:shd w:val="clear" w:color="auto" w:fill="auto"/>
          </w:tcPr>
          <w:p w14:paraId="548F0F81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Titl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Title"/>
            <w:tag w:val="Title"/>
            <w:id w:val="716551660"/>
            <w:placeholder>
              <w:docPart w:val="EF67BD6E4371497097FE103C0E467A82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4410" w:type="dxa"/>
                <w:tcBorders>
                  <w:left w:val="nil"/>
                </w:tcBorders>
                <w:shd w:val="clear" w:color="auto" w:fill="auto"/>
              </w:tcPr>
              <w:p w14:paraId="0F52A886" w14:textId="77777777" w:rsidR="004B6E83" w:rsidRPr="00B01D85" w:rsidRDefault="004B6E83" w:rsidP="004B6E83">
                <w:pPr>
                  <w:ind w:left="-11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OC Title</w:t>
                </w:r>
              </w:p>
            </w:tc>
          </w:sdtContent>
        </w:sdt>
      </w:tr>
      <w:tr w:rsidR="004B6E83" w:rsidRPr="00B01D85" w14:paraId="012B60E2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897" w:type="dxa"/>
            <w:tcBorders>
              <w:right w:val="nil"/>
            </w:tcBorders>
            <w:shd w:val="clear" w:color="auto" w:fill="A6E9EC"/>
          </w:tcPr>
          <w:p w14:paraId="3B6B0B41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Phon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Phone"/>
            <w:tag w:val="Phone"/>
            <w:id w:val="-587465625"/>
            <w:placeholder>
              <w:docPart w:val="FE4011AD846742CFAFC2D2C91C4D68B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3960" w:type="dxa"/>
                <w:tcBorders>
                  <w:left w:val="nil"/>
                </w:tcBorders>
                <w:shd w:val="clear" w:color="auto" w:fill="A6E9EC"/>
              </w:tcPr>
              <w:p w14:paraId="149B8692" w14:textId="77777777" w:rsidR="004B6E83" w:rsidRPr="00B01D85" w:rsidRDefault="004B6E83" w:rsidP="004B6E83">
                <w:pPr>
                  <w:ind w:left="7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hone Number</w:t>
                </w:r>
              </w:p>
            </w:tc>
          </w:sdtContent>
        </w:sdt>
        <w:tc>
          <w:tcPr>
            <w:tcW w:w="900" w:type="dxa"/>
            <w:tcBorders>
              <w:right w:val="nil"/>
            </w:tcBorders>
            <w:shd w:val="clear" w:color="auto" w:fill="auto"/>
          </w:tcPr>
          <w:p w14:paraId="2D864D3B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Phone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Phone"/>
            <w:tag w:val="Phone"/>
            <w:id w:val="85578059"/>
            <w:placeholder>
              <w:docPart w:val="CF4B21B77FAE42E69D1007E991783C9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4410" w:type="dxa"/>
                <w:tcBorders>
                  <w:left w:val="nil"/>
                </w:tcBorders>
                <w:shd w:val="clear" w:color="auto" w:fill="auto"/>
              </w:tcPr>
              <w:p w14:paraId="144DA122" w14:textId="77777777" w:rsidR="004B6E83" w:rsidRPr="00B01D85" w:rsidRDefault="004B6E83" w:rsidP="004B6E83">
                <w:pPr>
                  <w:ind w:left="-11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hone Number</w:t>
                </w:r>
              </w:p>
            </w:tc>
          </w:sdtContent>
        </w:sdt>
      </w:tr>
      <w:tr w:rsidR="004B6E83" w:rsidRPr="00B01D85" w14:paraId="2E9A8946" w14:textId="77777777" w:rsidTr="004B6E83">
        <w:tblPrEx>
          <w:tblBorders>
            <w:insideV w:val="single" w:sz="2" w:space="0" w:color="7F7F7F" w:themeColor="text1" w:themeTint="80"/>
          </w:tblBorders>
        </w:tblPrEx>
        <w:tc>
          <w:tcPr>
            <w:tcW w:w="897" w:type="dxa"/>
            <w:tcBorders>
              <w:right w:val="nil"/>
            </w:tcBorders>
            <w:shd w:val="clear" w:color="auto" w:fill="A6E9EC"/>
          </w:tcPr>
          <w:p w14:paraId="7830752C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Email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Email"/>
            <w:tag w:val="Email"/>
            <w:id w:val="-1307472339"/>
            <w:placeholder>
              <w:docPart w:val="602CB9BAD50F4F7C9365F22C3EDDDD83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3960" w:type="dxa"/>
                <w:tcBorders>
                  <w:left w:val="nil"/>
                </w:tcBorders>
                <w:shd w:val="clear" w:color="auto" w:fill="A6E9EC"/>
              </w:tcPr>
              <w:p w14:paraId="760C063A" w14:textId="77777777" w:rsidR="004B6E83" w:rsidRPr="00B01D85" w:rsidRDefault="004B6E83" w:rsidP="004B6E83">
                <w:pPr>
                  <w:ind w:left="7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Email Address</w:t>
                </w:r>
              </w:p>
            </w:tc>
          </w:sdtContent>
        </w:sdt>
        <w:tc>
          <w:tcPr>
            <w:tcW w:w="900" w:type="dxa"/>
            <w:tcBorders>
              <w:right w:val="nil"/>
            </w:tcBorders>
            <w:shd w:val="clear" w:color="auto" w:fill="auto"/>
          </w:tcPr>
          <w:p w14:paraId="4657E45E" w14:textId="77777777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Email:</w:t>
            </w:r>
          </w:p>
        </w:tc>
        <w:sdt>
          <w:sdtPr>
            <w:rPr>
              <w:rStyle w:val="Strong"/>
              <w:rFonts w:ascii="Arial" w:hAnsi="Arial" w:cs="Arial"/>
              <w:szCs w:val="20"/>
            </w:rPr>
            <w:alias w:val="Email"/>
            <w:tag w:val="Email"/>
            <w:id w:val="927696787"/>
            <w:placeholder>
              <w:docPart w:val="F60D114938F546CE89A94A809DEF8BF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4410" w:type="dxa"/>
                <w:tcBorders>
                  <w:left w:val="nil"/>
                </w:tcBorders>
                <w:shd w:val="clear" w:color="auto" w:fill="auto"/>
              </w:tcPr>
              <w:p w14:paraId="34E0C962" w14:textId="77777777" w:rsidR="004B6E83" w:rsidRPr="00B01D85" w:rsidRDefault="004B6E83" w:rsidP="004B6E83">
                <w:pPr>
                  <w:ind w:left="-11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Email Address</w:t>
                </w:r>
              </w:p>
            </w:tc>
          </w:sdtContent>
        </w:sdt>
      </w:tr>
    </w:tbl>
    <w:p w14:paraId="7990FFA5" w14:textId="77777777" w:rsidR="004B6E83" w:rsidRDefault="004B6E83" w:rsidP="004B6E83">
      <w:pPr>
        <w:spacing w:after="0" w:line="240" w:lineRule="auto"/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10167"/>
      </w:tblGrid>
      <w:tr w:rsidR="004B6E83" w:rsidRPr="00B01D85" w14:paraId="4E0BADD1" w14:textId="77777777" w:rsidTr="004B6E83">
        <w:tc>
          <w:tcPr>
            <w:tcW w:w="10167" w:type="dxa"/>
            <w:shd w:val="clear" w:color="auto" w:fill="000000" w:themeFill="text1"/>
          </w:tcPr>
          <w:p w14:paraId="4AAC4624" w14:textId="77777777" w:rsidR="004B6E83" w:rsidRPr="00B01D85" w:rsidRDefault="004B6E83" w:rsidP="004B6E83">
            <w:pPr>
              <w:ind w:left="0"/>
              <w:rPr>
                <w:rFonts w:ascii="Arial" w:hAnsi="Arial" w:cs="Arial"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Prioritized Needs</w:t>
            </w:r>
          </w:p>
        </w:tc>
      </w:tr>
      <w:tr w:rsidR="004B6E83" w:rsidRPr="00B01D85" w14:paraId="283F193C" w14:textId="77777777" w:rsidTr="004B6E83">
        <w:tc>
          <w:tcPr>
            <w:tcW w:w="10167" w:type="dxa"/>
            <w:shd w:val="clear" w:color="auto" w:fill="F2F2F2" w:themeFill="background1" w:themeFillShade="F2"/>
          </w:tcPr>
          <w:p w14:paraId="48ACCCF1" w14:textId="6047A006" w:rsidR="004B6E83" w:rsidRPr="00B01D85" w:rsidRDefault="004B6E83" w:rsidP="004B6E83">
            <w:pPr>
              <w:ind w:left="-20"/>
              <w:rPr>
                <w:rFonts w:ascii="Arial" w:hAnsi="Arial" w:cs="Arial"/>
                <w:b/>
                <w:bCs/>
                <w:szCs w:val="20"/>
              </w:rPr>
            </w:pP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List, in priority order, the top </w:t>
            </w:r>
            <w:r w:rsidR="00BD7404">
              <w:rPr>
                <w:rFonts w:ascii="Arial" w:hAnsi="Arial" w:cs="Arial"/>
                <w:b/>
                <w:bCs/>
                <w:szCs w:val="20"/>
              </w:rPr>
              <w:t>four</w:t>
            </w: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 areas of need</w:t>
            </w:r>
            <w:r w:rsidR="00455AEE">
              <w:rPr>
                <w:rFonts w:ascii="Arial" w:hAnsi="Arial" w:cs="Arial"/>
                <w:b/>
                <w:bCs/>
                <w:szCs w:val="20"/>
              </w:rPr>
              <w:t xml:space="preserve"> that emerged during the pandemic</w:t>
            </w: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. For each priority, indicate the how the funds </w:t>
            </w:r>
            <w:r>
              <w:rPr>
                <w:rFonts w:ascii="Arial" w:hAnsi="Arial" w:cs="Arial"/>
                <w:b/>
                <w:bCs/>
                <w:szCs w:val="20"/>
              </w:rPr>
              <w:t>will</w:t>
            </w: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 be used.</w:t>
            </w:r>
          </w:p>
        </w:tc>
      </w:tr>
      <w:tr w:rsidR="004B6E83" w:rsidRPr="00B01D85" w14:paraId="05BBDDDD" w14:textId="77777777" w:rsidTr="004B6E83">
        <w:tc>
          <w:tcPr>
            <w:tcW w:w="10167" w:type="dxa"/>
            <w:shd w:val="clear" w:color="auto" w:fill="auto"/>
          </w:tcPr>
          <w:p w14:paraId="17B7EAEA" w14:textId="77777777" w:rsidR="004B6E83" w:rsidRPr="00B01D85" w:rsidRDefault="004B6E83" w:rsidP="00EA7F33">
            <w:pPr>
              <w:ind w:left="148"/>
              <w:rPr>
                <w:rFonts w:ascii="Arial" w:hAnsi="Arial" w:cs="Arial"/>
                <w:szCs w:val="20"/>
                <w:u w:val="single"/>
              </w:rPr>
            </w:pPr>
            <w:r w:rsidRPr="00B01D85">
              <w:rPr>
                <w:rFonts w:ascii="Arial" w:hAnsi="Arial" w:cs="Arial"/>
                <w:szCs w:val="20"/>
                <w:u w:val="single"/>
              </w:rPr>
              <w:t>Priority 1</w:t>
            </w:r>
          </w:p>
        </w:tc>
      </w:tr>
      <w:tr w:rsidR="004B6E83" w:rsidRPr="00B01D85" w14:paraId="6021FE1E" w14:textId="77777777" w:rsidTr="004B6E83">
        <w:sdt>
          <w:sdtPr>
            <w:rPr>
              <w:rStyle w:val="Strong"/>
              <w:rFonts w:ascii="Arial" w:hAnsi="Arial" w:cs="Arial"/>
              <w:szCs w:val="20"/>
            </w:rPr>
            <w:alias w:val="Priority 1"/>
            <w:tag w:val="Priority 1"/>
            <w:id w:val="86199380"/>
            <w:placeholder>
              <w:docPart w:val="98D8EDC81BB544428F265D1836DF930E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10167" w:type="dxa"/>
                <w:shd w:val="clear" w:color="auto" w:fill="A6E9EC"/>
              </w:tcPr>
              <w:p w14:paraId="133B2C5F" w14:textId="77777777" w:rsidR="004B6E83" w:rsidRPr="00B01D85" w:rsidRDefault="004B6E83" w:rsidP="00EA7F33">
                <w:pPr>
                  <w:ind w:left="148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riority Area 1.</w:t>
                </w:r>
              </w:p>
            </w:tc>
          </w:sdtContent>
        </w:sdt>
      </w:tr>
      <w:tr w:rsidR="004B6E83" w:rsidRPr="00B01D85" w14:paraId="1D03B910" w14:textId="77777777" w:rsidTr="004B6E83">
        <w:tc>
          <w:tcPr>
            <w:tcW w:w="10167" w:type="dxa"/>
            <w:shd w:val="clear" w:color="auto" w:fill="auto"/>
          </w:tcPr>
          <w:p w14:paraId="131EBB4A" w14:textId="77777777" w:rsidR="004B6E83" w:rsidRPr="00B01D85" w:rsidRDefault="004B6E83" w:rsidP="00EA7F33">
            <w:pPr>
              <w:ind w:left="148"/>
              <w:rPr>
                <w:rFonts w:ascii="Arial" w:hAnsi="Arial" w:cs="Arial"/>
                <w:szCs w:val="20"/>
                <w:u w:val="single"/>
              </w:rPr>
            </w:pPr>
            <w:r w:rsidRPr="00B01D85">
              <w:rPr>
                <w:rFonts w:ascii="Arial" w:hAnsi="Arial" w:cs="Arial"/>
                <w:szCs w:val="20"/>
                <w:u w:val="single"/>
              </w:rPr>
              <w:t>Priority 2</w:t>
            </w:r>
          </w:p>
        </w:tc>
      </w:tr>
      <w:tr w:rsidR="004B6E83" w:rsidRPr="00B01D85" w14:paraId="3C245A8C" w14:textId="77777777" w:rsidTr="004B6E83">
        <w:sdt>
          <w:sdtPr>
            <w:rPr>
              <w:rStyle w:val="Strong"/>
              <w:rFonts w:ascii="Arial" w:hAnsi="Arial" w:cs="Arial"/>
              <w:szCs w:val="20"/>
            </w:rPr>
            <w:alias w:val="Priority 2"/>
            <w:tag w:val="Priority 2"/>
            <w:id w:val="-1807306210"/>
            <w:placeholder>
              <w:docPart w:val="C042AFB4F26B47128C4270B6671E377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10167" w:type="dxa"/>
                <w:shd w:val="clear" w:color="auto" w:fill="A6E9EC"/>
              </w:tcPr>
              <w:p w14:paraId="32DF509D" w14:textId="77777777" w:rsidR="004B6E83" w:rsidRPr="00B01D85" w:rsidRDefault="004B6E83" w:rsidP="00EA7F33">
                <w:pPr>
                  <w:ind w:left="148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riority Area 2.</w:t>
                </w:r>
              </w:p>
            </w:tc>
          </w:sdtContent>
        </w:sdt>
      </w:tr>
      <w:tr w:rsidR="004B6E83" w:rsidRPr="00B01D85" w14:paraId="2EEF4955" w14:textId="77777777" w:rsidTr="004B6E83">
        <w:tc>
          <w:tcPr>
            <w:tcW w:w="10167" w:type="dxa"/>
            <w:shd w:val="clear" w:color="auto" w:fill="auto"/>
          </w:tcPr>
          <w:p w14:paraId="59B27996" w14:textId="77777777" w:rsidR="004B6E83" w:rsidRPr="00B01D85" w:rsidRDefault="004B6E83" w:rsidP="00EA7F33">
            <w:pPr>
              <w:ind w:left="148"/>
              <w:rPr>
                <w:rFonts w:ascii="Arial" w:hAnsi="Arial" w:cs="Arial"/>
                <w:szCs w:val="20"/>
                <w:u w:val="single"/>
              </w:rPr>
            </w:pPr>
            <w:r w:rsidRPr="00B01D85">
              <w:rPr>
                <w:rFonts w:ascii="Arial" w:hAnsi="Arial" w:cs="Arial"/>
                <w:szCs w:val="20"/>
                <w:u w:val="single"/>
              </w:rPr>
              <w:t>Priority 3</w:t>
            </w:r>
          </w:p>
        </w:tc>
      </w:tr>
      <w:tr w:rsidR="004B6E83" w:rsidRPr="00B01D85" w14:paraId="3843E19D" w14:textId="77777777" w:rsidTr="004B6E83">
        <w:sdt>
          <w:sdtPr>
            <w:rPr>
              <w:rStyle w:val="Strong"/>
              <w:rFonts w:ascii="Arial" w:hAnsi="Arial" w:cs="Arial"/>
              <w:szCs w:val="20"/>
            </w:rPr>
            <w:alias w:val="Priority 3"/>
            <w:tag w:val="Priority 3"/>
            <w:id w:val="2106071157"/>
            <w:placeholder>
              <w:docPart w:val="D1128FDEDAC24F7DBD556A3FAFCB4ED5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10167" w:type="dxa"/>
                <w:shd w:val="clear" w:color="auto" w:fill="A6E9EC"/>
              </w:tcPr>
              <w:p w14:paraId="2CDD138D" w14:textId="77777777" w:rsidR="004B6E83" w:rsidRPr="00B01D85" w:rsidRDefault="004B6E83" w:rsidP="00EA7F33">
                <w:pPr>
                  <w:ind w:left="148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riority Area 3.</w:t>
                </w:r>
              </w:p>
            </w:tc>
          </w:sdtContent>
        </w:sdt>
      </w:tr>
      <w:tr w:rsidR="00BD7404" w:rsidRPr="00B01D85" w14:paraId="43E6AEBE" w14:textId="77777777" w:rsidTr="00404F49">
        <w:tc>
          <w:tcPr>
            <w:tcW w:w="10167" w:type="dxa"/>
            <w:shd w:val="clear" w:color="auto" w:fill="auto"/>
          </w:tcPr>
          <w:p w14:paraId="4521FCA9" w14:textId="76229FE0" w:rsidR="00BD7404" w:rsidRPr="00B01D85" w:rsidRDefault="00BD7404" w:rsidP="00404F49">
            <w:pPr>
              <w:ind w:left="148"/>
              <w:rPr>
                <w:rFonts w:ascii="Arial" w:hAnsi="Arial" w:cs="Arial"/>
                <w:szCs w:val="20"/>
                <w:u w:val="single"/>
              </w:rPr>
            </w:pPr>
            <w:r w:rsidRPr="00B01D85">
              <w:rPr>
                <w:rFonts w:ascii="Arial" w:hAnsi="Arial" w:cs="Arial"/>
                <w:szCs w:val="20"/>
                <w:u w:val="single"/>
              </w:rPr>
              <w:t xml:space="preserve">Priority </w:t>
            </w:r>
            <w:r>
              <w:rPr>
                <w:rFonts w:ascii="Arial" w:hAnsi="Arial" w:cs="Arial"/>
                <w:szCs w:val="20"/>
                <w:u w:val="single"/>
              </w:rPr>
              <w:t>4</w:t>
            </w:r>
          </w:p>
        </w:tc>
      </w:tr>
      <w:tr w:rsidR="00BD7404" w:rsidRPr="00B01D85" w14:paraId="0DFF604B" w14:textId="77777777" w:rsidTr="00404F49">
        <w:sdt>
          <w:sdtPr>
            <w:rPr>
              <w:rStyle w:val="Strong"/>
              <w:rFonts w:ascii="Arial" w:hAnsi="Arial" w:cs="Arial"/>
              <w:szCs w:val="20"/>
            </w:rPr>
            <w:alias w:val="Priority 3"/>
            <w:tag w:val="Priority 3"/>
            <w:id w:val="197977997"/>
            <w:placeholder>
              <w:docPart w:val="A5EE5032768A482FB5B6259EBED7A080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</w:rPr>
          </w:sdtEndPr>
          <w:sdtContent>
            <w:tc>
              <w:tcPr>
                <w:tcW w:w="10167" w:type="dxa"/>
                <w:shd w:val="clear" w:color="auto" w:fill="A6E9EC"/>
              </w:tcPr>
              <w:p w14:paraId="03CA9694" w14:textId="77777777" w:rsidR="00BD7404" w:rsidRPr="00B01D85" w:rsidRDefault="00BD7404" w:rsidP="00404F49">
                <w:pPr>
                  <w:ind w:left="148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Priority Area 3.</w:t>
                </w:r>
              </w:p>
            </w:tc>
          </w:sdtContent>
        </w:sdt>
      </w:tr>
    </w:tbl>
    <w:p w14:paraId="139AD634" w14:textId="77777777" w:rsidR="004B6E83" w:rsidRDefault="004B6E83" w:rsidP="00455AEE">
      <w:pPr>
        <w:spacing w:after="0" w:line="240" w:lineRule="auto"/>
        <w:ind w:left="0"/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10167"/>
      </w:tblGrid>
      <w:tr w:rsidR="004B6E83" w:rsidRPr="00B01D85" w14:paraId="5B468E84" w14:textId="77777777" w:rsidTr="004B6E83">
        <w:tc>
          <w:tcPr>
            <w:tcW w:w="10167" w:type="dxa"/>
            <w:shd w:val="clear" w:color="auto" w:fill="000000" w:themeFill="text1"/>
          </w:tcPr>
          <w:p w14:paraId="36183F70" w14:textId="77777777" w:rsidR="004B6E83" w:rsidRPr="00B01D85" w:rsidRDefault="004B6E83" w:rsidP="004B6E83">
            <w:pPr>
              <w:ind w:left="0"/>
              <w:rPr>
                <w:rFonts w:ascii="Arial" w:hAnsi="Arial" w:cs="Arial"/>
                <w:szCs w:val="20"/>
              </w:rPr>
            </w:pPr>
            <w:r w:rsidRPr="00B01D85">
              <w:rPr>
                <w:rFonts w:ascii="Arial" w:hAnsi="Arial" w:cs="Arial"/>
                <w:b/>
                <w:szCs w:val="20"/>
              </w:rPr>
              <w:t>Current Enrollment</w:t>
            </w:r>
          </w:p>
        </w:tc>
      </w:tr>
      <w:tr w:rsidR="004B6E83" w:rsidRPr="00B01D85" w14:paraId="0482B1C1" w14:textId="77777777" w:rsidTr="004B6E83">
        <w:tc>
          <w:tcPr>
            <w:tcW w:w="10167" w:type="dxa"/>
            <w:shd w:val="clear" w:color="auto" w:fill="F2F2F2" w:themeFill="background1" w:themeFillShade="F2"/>
          </w:tcPr>
          <w:p w14:paraId="3CD64E32" w14:textId="0665FAC0" w:rsidR="004B6E83" w:rsidRPr="00B01D85" w:rsidRDefault="004B6E83" w:rsidP="004B6E83">
            <w:pPr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Please provide the </w:t>
            </w:r>
            <w:r w:rsidRPr="00AA49D6">
              <w:rPr>
                <w:rFonts w:ascii="Arial" w:hAnsi="Arial" w:cs="Arial"/>
                <w:b/>
                <w:bCs/>
                <w:szCs w:val="20"/>
                <w:u w:val="single"/>
              </w:rPr>
              <w:t>current</w:t>
            </w:r>
            <w:r w:rsidRPr="00B01D85">
              <w:rPr>
                <w:rFonts w:ascii="Arial" w:hAnsi="Arial" w:cs="Arial"/>
                <w:b/>
                <w:bCs/>
                <w:szCs w:val="20"/>
              </w:rPr>
              <w:t xml:space="preserve"> enrollment at the charter school.</w:t>
            </w:r>
          </w:p>
        </w:tc>
      </w:tr>
      <w:tr w:rsidR="004B6E83" w:rsidRPr="00B01D85" w14:paraId="3C659731" w14:textId="77777777" w:rsidTr="004B6E83">
        <w:sdt>
          <w:sdtPr>
            <w:rPr>
              <w:rFonts w:ascii="Arial" w:hAnsi="Arial" w:cs="Arial"/>
              <w:szCs w:val="20"/>
            </w:rPr>
            <w:alias w:val="Enrollment"/>
            <w:tag w:val="Enrollment"/>
            <w:id w:val="-1151673995"/>
            <w:placeholder>
              <w:docPart w:val="1F45E90FA8BF4132B08239F376C6E958"/>
            </w:placeholder>
            <w:showingPlcHdr/>
            <w:text/>
          </w:sdtPr>
          <w:sdtEndPr/>
          <w:sdtContent>
            <w:tc>
              <w:tcPr>
                <w:tcW w:w="10167" w:type="dxa"/>
                <w:shd w:val="clear" w:color="auto" w:fill="A6E9EC"/>
              </w:tcPr>
              <w:p w14:paraId="24E9E792" w14:textId="77777777" w:rsidR="004B6E83" w:rsidRPr="00B01D85" w:rsidRDefault="004B6E83" w:rsidP="004B6E83">
                <w:pPr>
                  <w:ind w:left="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Response Here.</w:t>
                </w:r>
              </w:p>
            </w:tc>
          </w:sdtContent>
        </w:sdt>
      </w:tr>
    </w:tbl>
    <w:p w14:paraId="206613C3" w14:textId="77777777" w:rsidR="004B6E83" w:rsidRDefault="004B6E83" w:rsidP="004B6E83">
      <w:pPr>
        <w:spacing w:after="0" w:line="240" w:lineRule="auto"/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10167"/>
      </w:tblGrid>
      <w:tr w:rsidR="004B6E83" w:rsidRPr="00B01D85" w14:paraId="2BC6D941" w14:textId="77777777" w:rsidTr="004B6E83">
        <w:tc>
          <w:tcPr>
            <w:tcW w:w="10167" w:type="dxa"/>
            <w:shd w:val="clear" w:color="auto" w:fill="000000" w:themeFill="text1"/>
          </w:tcPr>
          <w:p w14:paraId="0710D4F8" w14:textId="77777777" w:rsidR="004B6E83" w:rsidRPr="00B01D85" w:rsidRDefault="004B6E83" w:rsidP="004B6E83">
            <w:pPr>
              <w:ind w:left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Grade Span</w:t>
            </w:r>
          </w:p>
        </w:tc>
      </w:tr>
      <w:tr w:rsidR="004B6E83" w:rsidRPr="00B01D85" w14:paraId="5EEA88A4" w14:textId="77777777" w:rsidTr="004B6E83">
        <w:tc>
          <w:tcPr>
            <w:tcW w:w="10167" w:type="dxa"/>
            <w:shd w:val="clear" w:color="auto" w:fill="F2F2F2" w:themeFill="background1" w:themeFillShade="F2"/>
          </w:tcPr>
          <w:p w14:paraId="06895E12" w14:textId="77777777" w:rsidR="004B6E83" w:rsidRPr="00B01D85" w:rsidRDefault="004B6E83" w:rsidP="004B6E83">
            <w:pPr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B01D85">
              <w:rPr>
                <w:rFonts w:ascii="Arial" w:hAnsi="Arial" w:cs="Arial"/>
                <w:b/>
                <w:bCs/>
                <w:szCs w:val="20"/>
              </w:rPr>
              <w:t>Please provide the current grade span served at the charter school.</w:t>
            </w:r>
          </w:p>
        </w:tc>
      </w:tr>
      <w:tr w:rsidR="004B6E83" w:rsidRPr="00B01D85" w14:paraId="2DF6D2F0" w14:textId="77777777" w:rsidTr="004B6E83">
        <w:sdt>
          <w:sdtPr>
            <w:rPr>
              <w:rFonts w:ascii="Arial" w:hAnsi="Arial" w:cs="Arial"/>
              <w:szCs w:val="20"/>
            </w:rPr>
            <w:alias w:val="Grade Span"/>
            <w:tag w:val="Grade Span"/>
            <w:id w:val="-2110199479"/>
            <w:placeholder>
              <w:docPart w:val="0CEA4A95AF9D420191EC36204637B448"/>
            </w:placeholder>
            <w:showingPlcHdr/>
            <w:text/>
          </w:sdtPr>
          <w:sdtEndPr/>
          <w:sdtContent>
            <w:tc>
              <w:tcPr>
                <w:tcW w:w="10167" w:type="dxa"/>
                <w:shd w:val="clear" w:color="auto" w:fill="A6E9EC"/>
              </w:tcPr>
              <w:p w14:paraId="6688ECF1" w14:textId="77777777" w:rsidR="004B6E83" w:rsidRPr="00B01D85" w:rsidRDefault="004B6E83" w:rsidP="004B6E83">
                <w:pPr>
                  <w:ind w:left="0"/>
                  <w:rPr>
                    <w:rFonts w:ascii="Arial" w:hAnsi="Arial" w:cs="Arial"/>
                    <w:szCs w:val="20"/>
                  </w:rPr>
                </w:pPr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Enter Response Here.</w:t>
                </w:r>
              </w:p>
            </w:tc>
          </w:sdtContent>
        </w:sdt>
      </w:tr>
    </w:tbl>
    <w:p w14:paraId="7106FE8D" w14:textId="77777777" w:rsidR="004B6E83" w:rsidRDefault="004B6E83" w:rsidP="004B6E83">
      <w:pPr>
        <w:spacing w:after="0" w:line="240" w:lineRule="auto"/>
        <w:rPr>
          <w:rFonts w:ascii="Arial" w:hAnsi="Arial" w:cs="Arial"/>
          <w:szCs w:val="20"/>
        </w:rPr>
      </w:pPr>
    </w:p>
    <w:tbl>
      <w:tblPr>
        <w:tblStyle w:val="TableGrid"/>
        <w:tblW w:w="10167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shd w:val="clear" w:color="auto" w:fill="A6E9EC"/>
        <w:tblLook w:val="04A0" w:firstRow="1" w:lastRow="0" w:firstColumn="1" w:lastColumn="0" w:noHBand="0" w:noVBand="1"/>
      </w:tblPr>
      <w:tblGrid>
        <w:gridCol w:w="10167"/>
      </w:tblGrid>
      <w:tr w:rsidR="004B6E83" w:rsidRPr="00B01D85" w14:paraId="7E54837A" w14:textId="77777777" w:rsidTr="004B6E83">
        <w:tc>
          <w:tcPr>
            <w:tcW w:w="10167" w:type="dxa"/>
            <w:shd w:val="clear" w:color="auto" w:fill="A6E9EC"/>
          </w:tcPr>
          <w:p w14:paraId="6F1E73FC" w14:textId="77777777" w:rsidR="004B6E83" w:rsidRPr="00B01D85" w:rsidRDefault="004B6E83" w:rsidP="00BD7404">
            <w:pPr>
              <w:ind w:left="0"/>
              <w:rPr>
                <w:rFonts w:ascii="Arial" w:hAnsi="Arial" w:cs="Arial"/>
                <w:szCs w:val="20"/>
              </w:rPr>
            </w:pPr>
            <w:r w:rsidRPr="00B01D85">
              <w:rPr>
                <w:rFonts w:ascii="Arial" w:hAnsi="Arial" w:cs="Arial"/>
                <w:szCs w:val="20"/>
              </w:rPr>
              <w:t xml:space="preserve">Date Submitted to LEA:  </w:t>
            </w:r>
            <w:sdt>
              <w:sdtPr>
                <w:rPr>
                  <w:rStyle w:val="Strong"/>
                  <w:rFonts w:ascii="Arial" w:hAnsi="Arial" w:cs="Arial"/>
                  <w:szCs w:val="20"/>
                </w:rPr>
                <w:alias w:val="Enter Date Submitted to LEA"/>
                <w:tag w:val="Enter Date Submitted to LEA"/>
                <w:id w:val="1899087017"/>
                <w:placeholder>
                  <w:docPart w:val="97D672497E6147A6AF66274BC9B3275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Pr="00B01D85">
                  <w:rPr>
                    <w:rStyle w:val="PlaceholderText"/>
                    <w:rFonts w:ascii="Arial" w:hAnsi="Arial" w:cs="Arial"/>
                    <w:szCs w:val="20"/>
                  </w:rPr>
                  <w:t>Choose Date Using Arrow Here.</w:t>
                </w:r>
              </w:sdtContent>
            </w:sdt>
          </w:p>
        </w:tc>
      </w:tr>
    </w:tbl>
    <w:p w14:paraId="532EA02C" w14:textId="09F7E283" w:rsidR="00EB5862" w:rsidRPr="004B6E83" w:rsidRDefault="00EB5862" w:rsidP="004B6E83">
      <w:pPr>
        <w:ind w:left="0"/>
      </w:pPr>
    </w:p>
    <w:sectPr w:rsidR="00EB5862" w:rsidRPr="004B6E83" w:rsidSect="006648A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46767" w14:textId="77777777" w:rsidR="0060274C" w:rsidRDefault="0060274C" w:rsidP="00EB5862">
      <w:r>
        <w:separator/>
      </w:r>
    </w:p>
  </w:endnote>
  <w:endnote w:type="continuationSeparator" w:id="0">
    <w:p w14:paraId="520DBB54" w14:textId="77777777" w:rsidR="0060274C" w:rsidRDefault="0060274C" w:rsidP="00EB5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5ADB1" w14:textId="156324BB" w:rsidR="00347C2D" w:rsidRPr="006648A8" w:rsidRDefault="00347C2D" w:rsidP="006648A8">
    <w:pPr>
      <w:tabs>
        <w:tab w:val="right" w:pos="10080"/>
      </w:tabs>
      <w:ind w:left="0"/>
      <w:rPr>
        <w:sz w:val="18"/>
        <w:szCs w:val="18"/>
      </w:rPr>
    </w:pPr>
    <w:r w:rsidRPr="006648A8">
      <w:rPr>
        <w:noProof/>
        <w:sz w:val="18"/>
        <w:szCs w:val="18"/>
      </w:rPr>
      <mc:AlternateContent>
        <mc:Choice Requires="wps">
          <w:drawing>
            <wp:inline distT="0" distB="0" distL="0" distR="0" wp14:anchorId="3E99E0D3" wp14:editId="63E67B86">
              <wp:extent cx="6400800" cy="0"/>
              <wp:effectExtent l="0" t="0" r="0" b="0"/>
              <wp:docPr id="5" name="Straight Connector 5" descr="Red Line&#10;" title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269891D8" id="Straight Connector 5" o:spid="_x0000_s1026" alt="Title: line - Description: Red Line&#10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" strokecolor="#c82630" strokeweight=".5pt">
              <v:stroke joinstyle="miter"/>
              <w10:anchorlock/>
            </v:line>
          </w:pict>
        </mc:Fallback>
      </mc:AlternateContent>
    </w:r>
    <w:r w:rsidRPr="006648A8">
      <w:rPr>
        <w:sz w:val="18"/>
        <w:szCs w:val="18"/>
      </w:rPr>
      <w:t>Divis</w:t>
    </w:r>
    <w:r w:rsidR="00434B08" w:rsidRPr="006648A8">
      <w:rPr>
        <w:sz w:val="18"/>
        <w:szCs w:val="18"/>
      </w:rPr>
      <w:t>ion of Federal Programs and Oversight</w:t>
    </w:r>
    <w:r w:rsidR="006648A8" w:rsidRPr="006648A8">
      <w:rPr>
        <w:sz w:val="18"/>
        <w:szCs w:val="18"/>
      </w:rPr>
      <w:tab/>
    </w:r>
    <w:r w:rsidR="006648A8" w:rsidRPr="006648A8">
      <w:rPr>
        <w:sz w:val="18"/>
        <w:szCs w:val="18"/>
      </w:rPr>
      <w:fldChar w:fldCharType="begin"/>
    </w:r>
    <w:r w:rsidR="006648A8" w:rsidRPr="006648A8">
      <w:rPr>
        <w:sz w:val="18"/>
        <w:szCs w:val="18"/>
      </w:rPr>
      <w:instrText xml:space="preserve"> PAGE   \* MERGEFORMAT </w:instrText>
    </w:r>
    <w:r w:rsidR="006648A8" w:rsidRPr="006648A8">
      <w:rPr>
        <w:sz w:val="18"/>
        <w:szCs w:val="18"/>
      </w:rPr>
      <w:fldChar w:fldCharType="separate"/>
    </w:r>
    <w:r w:rsidR="006648A8" w:rsidRPr="006648A8">
      <w:rPr>
        <w:sz w:val="18"/>
        <w:szCs w:val="18"/>
      </w:rPr>
      <w:t>1</w:t>
    </w:r>
    <w:r w:rsidR="006648A8" w:rsidRPr="006648A8">
      <w:rPr>
        <w:noProof/>
        <w:sz w:val="18"/>
        <w:szCs w:val="18"/>
      </w:rPr>
      <w:fldChar w:fldCharType="end"/>
    </w:r>
    <w:r w:rsidR="006648A8" w:rsidRPr="006648A8">
      <w:rPr>
        <w:noProof/>
        <w:sz w:val="18"/>
        <w:szCs w:val="18"/>
      </w:rPr>
      <w:t xml:space="preserve"> | January 2021</w:t>
    </w:r>
    <w:r w:rsidR="006648A8" w:rsidRPr="006648A8">
      <w:rPr>
        <w:noProof/>
        <w:sz w:val="18"/>
        <w:szCs w:val="18"/>
      </w:rPr>
      <w:br/>
    </w:r>
    <w:r w:rsidR="00434B08" w:rsidRPr="006648A8">
      <w:rPr>
        <w:sz w:val="18"/>
        <w:szCs w:val="18"/>
      </w:rPr>
      <w:t>Andrew Johnson Tower • 710 James Robertson Parkway • Nashville, TN 37243</w:t>
    </w:r>
    <w:r w:rsidR="006648A8" w:rsidRPr="006648A8">
      <w:rPr>
        <w:sz w:val="18"/>
        <w:szCs w:val="18"/>
      </w:rPr>
      <w:br/>
    </w:r>
    <w:r w:rsidR="00434B08" w:rsidRPr="006648A8">
      <w:rPr>
        <w:sz w:val="18"/>
        <w:szCs w:val="18"/>
      </w:rPr>
      <w:t>tn.gov/edu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5671F" w14:textId="77777777" w:rsidR="00E672FF" w:rsidRDefault="00E672FF" w:rsidP="00EB586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D5DAADB" wp14:editId="1C1D9EB8">
              <wp:simplePos x="0" y="0"/>
              <wp:positionH relativeFrom="column">
                <wp:posOffset>-24765</wp:posOffset>
              </wp:positionH>
              <wp:positionV relativeFrom="paragraph">
                <wp:posOffset>97790</wp:posOffset>
              </wp:positionV>
              <wp:extent cx="6400800" cy="0"/>
              <wp:effectExtent l="0" t="0" r="19050" b="1905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rgbClr val="C8263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BB18AB" id="Straight Connector 2" o:spid="_x0000_s1026" style="position:absolute;flip: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5pt,7.7pt" to="502.0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" strokecolor="#c82630" strokeweight=".5pt">
              <v:stroke joinstyle="miter"/>
            </v:line>
          </w:pict>
        </mc:Fallback>
      </mc:AlternateContent>
    </w:r>
  </w:p>
  <w:p w14:paraId="5FD21110" w14:textId="77777777" w:rsidR="00E672FF" w:rsidRPr="00347C2D" w:rsidRDefault="00E672FF" w:rsidP="00EB5862">
    <w:pPr>
      <w:pStyle w:val="Footer"/>
    </w:pPr>
    <w:r w:rsidRPr="00347C2D">
      <w:t>Division/Office • First Address Line • Second Address Line • City, State Zip Code</w:t>
    </w:r>
  </w:p>
  <w:p w14:paraId="18E575F2" w14:textId="77777777" w:rsidR="00E672FF" w:rsidRPr="00347C2D" w:rsidRDefault="00E672FF" w:rsidP="00EB5862">
    <w:pPr>
      <w:pStyle w:val="Footer"/>
    </w:pPr>
    <w:r w:rsidRPr="00347C2D">
      <w:t>Tel: (615) 000-1234 • Fax: (615) 000-1234 • tn.gov/edu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8CBBA" w14:textId="77777777" w:rsidR="0060274C" w:rsidRDefault="0060274C" w:rsidP="00EB5862">
      <w:r>
        <w:separator/>
      </w:r>
    </w:p>
  </w:footnote>
  <w:footnote w:type="continuationSeparator" w:id="0">
    <w:p w14:paraId="7E813563" w14:textId="77777777" w:rsidR="0060274C" w:rsidRDefault="0060274C" w:rsidP="00EB5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0A218" w14:textId="5DF0D718" w:rsidR="00347C2D" w:rsidRDefault="00347C2D" w:rsidP="00EB5862">
    <w:pPr>
      <w:pStyle w:val="Header"/>
    </w:pPr>
    <w:r w:rsidRPr="00347C2D">
      <w:rPr>
        <w:noProof/>
      </w:rPr>
      <w:drawing>
        <wp:inline distT="0" distB="0" distL="0" distR="0" wp14:anchorId="0A26AC02" wp14:editId="3AACA869">
          <wp:extent cx="1417320" cy="557784"/>
          <wp:effectExtent l="0" t="0" r="0" b="0"/>
          <wp:docPr id="16" name="Picture 16" descr="TN Dept of Educat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B78AB27" w14:textId="77777777" w:rsidR="006648A8" w:rsidRDefault="006648A8" w:rsidP="00EB58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AAEB4" w14:textId="77777777" w:rsidR="00347C2D" w:rsidRDefault="00347C2D" w:rsidP="00EB586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51FED41" wp14:editId="4A02098D">
              <wp:simplePos x="0" y="0"/>
              <wp:positionH relativeFrom="column">
                <wp:posOffset>3897937</wp:posOffset>
              </wp:positionH>
              <wp:positionV relativeFrom="paragraph">
                <wp:posOffset>-212725</wp:posOffset>
              </wp:positionV>
              <wp:extent cx="2473960" cy="429895"/>
              <wp:effectExtent l="0" t="0" r="0" b="8255"/>
              <wp:wrapNone/>
              <wp:docPr id="6" name="Text Box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3960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166BB3" w14:textId="77777777" w:rsidR="00347C2D" w:rsidRPr="00386071" w:rsidRDefault="00347C2D" w:rsidP="00EB5862">
                          <w:r w:rsidRPr="00386071">
                            <w:t>ME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1FED4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06.9pt;margin-top:-16.75pt;width:194.8pt;height:33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" filled="f" stroked="f">
              <v:textbox>
                <w:txbxContent>
                  <w:p w14:paraId="36166BB3" w14:textId="77777777" w:rsidR="00347C2D" w:rsidRPr="00386071" w:rsidRDefault="00347C2D" w:rsidP="00EB5862">
                    <w:r w:rsidRPr="00386071">
                      <w:t>MEM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0" locked="0" layoutInCell="1" allowOverlap="1" wp14:anchorId="2A9B834D" wp14:editId="375EC6EB">
          <wp:simplePos x="0" y="0"/>
          <wp:positionH relativeFrom="column">
            <wp:posOffset>7883</wp:posOffset>
          </wp:positionH>
          <wp:positionV relativeFrom="paragraph">
            <wp:posOffset>-441434</wp:posOffset>
          </wp:positionV>
          <wp:extent cx="1529255" cy="606923"/>
          <wp:effectExtent l="0" t="0" r="0" b="3175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544" cy="61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AD3A89" w14:textId="77777777" w:rsidR="007A5403" w:rsidRDefault="007A5403" w:rsidP="00EB58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043A7B"/>
    <w:multiLevelType w:val="hybridMultilevel"/>
    <w:tmpl w:val="5BAE9D88"/>
    <w:lvl w:ilvl="0" w:tplc="14CC49D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CD7435"/>
    <w:multiLevelType w:val="hybridMultilevel"/>
    <w:tmpl w:val="2DB4B5DE"/>
    <w:lvl w:ilvl="0" w:tplc="A4303980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A96B86"/>
    <w:multiLevelType w:val="hybridMultilevel"/>
    <w:tmpl w:val="2DB4B5DE"/>
    <w:lvl w:ilvl="0" w:tplc="A4303980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LQ0NrC0sDQ3NLdU0lEKTi0uzszPAykwqgUABIqFGCwAAAA="/>
  </w:docVars>
  <w:rsids>
    <w:rsidRoot w:val="00515B3A"/>
    <w:rsid w:val="000936F4"/>
    <w:rsid w:val="002426BF"/>
    <w:rsid w:val="002A4223"/>
    <w:rsid w:val="0033434A"/>
    <w:rsid w:val="00341F90"/>
    <w:rsid w:val="00347C2D"/>
    <w:rsid w:val="00432F14"/>
    <w:rsid w:val="00434B08"/>
    <w:rsid w:val="0044713F"/>
    <w:rsid w:val="00455AEE"/>
    <w:rsid w:val="004B6E83"/>
    <w:rsid w:val="00503CD7"/>
    <w:rsid w:val="00515B3A"/>
    <w:rsid w:val="0053533C"/>
    <w:rsid w:val="0060274C"/>
    <w:rsid w:val="0061563E"/>
    <w:rsid w:val="00650481"/>
    <w:rsid w:val="006648A8"/>
    <w:rsid w:val="00671219"/>
    <w:rsid w:val="00697149"/>
    <w:rsid w:val="007831D2"/>
    <w:rsid w:val="007A5403"/>
    <w:rsid w:val="008B4DF1"/>
    <w:rsid w:val="009D24A9"/>
    <w:rsid w:val="00A24738"/>
    <w:rsid w:val="00A750C6"/>
    <w:rsid w:val="00AA49AF"/>
    <w:rsid w:val="00AA49D6"/>
    <w:rsid w:val="00AE76BB"/>
    <w:rsid w:val="00B4459A"/>
    <w:rsid w:val="00B71E93"/>
    <w:rsid w:val="00B76069"/>
    <w:rsid w:val="00BD4423"/>
    <w:rsid w:val="00BD7404"/>
    <w:rsid w:val="00C4252F"/>
    <w:rsid w:val="00C5411B"/>
    <w:rsid w:val="00CD6C53"/>
    <w:rsid w:val="00D767B0"/>
    <w:rsid w:val="00E358D5"/>
    <w:rsid w:val="00E672FF"/>
    <w:rsid w:val="00EB3086"/>
    <w:rsid w:val="00EB5862"/>
    <w:rsid w:val="00F277FF"/>
    <w:rsid w:val="00F447AA"/>
    <w:rsid w:val="00FB6F8A"/>
    <w:rsid w:val="00FE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D1513"/>
  <w15:chartTrackingRefBased/>
  <w15:docId w15:val="{107E34EF-F336-42DB-96AD-CBF90BB19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862"/>
    <w:pPr>
      <w:ind w:left="36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B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51C23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403"/>
  </w:style>
  <w:style w:type="paragraph" w:styleId="Footer">
    <w:name w:val="footer"/>
    <w:basedOn w:val="Normal"/>
    <w:link w:val="FooterChar"/>
    <w:uiPriority w:val="99"/>
    <w:unhideWhenUsed/>
    <w:rsid w:val="007A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403"/>
  </w:style>
  <w:style w:type="character" w:customStyle="1" w:styleId="Heading1Char">
    <w:name w:val="Heading 1 Char"/>
    <w:basedOn w:val="DefaultParagraphFont"/>
    <w:link w:val="Heading1"/>
    <w:uiPriority w:val="9"/>
    <w:rsid w:val="00515B3A"/>
    <w:rPr>
      <w:rFonts w:asciiTheme="majorHAnsi" w:eastAsiaTheme="majorEastAsia" w:hAnsiTheme="majorHAnsi" w:cstheme="majorBidi"/>
      <w:color w:val="951C23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5862"/>
    <w:pPr>
      <w:keepNext/>
      <w:numPr>
        <w:numId w:val="1"/>
      </w:numPr>
      <w:spacing w:before="240" w:after="60"/>
      <w:ind w:left="360"/>
      <w:contextualSpacing/>
    </w:pPr>
    <w:rPr>
      <w:rFonts w:ascii="Open Sans" w:hAnsi="Open Sans" w:cs="Open Sans"/>
      <w:b/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E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E9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58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EB5862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5862"/>
    <w:pPr>
      <w:jc w:val="center"/>
    </w:pPr>
    <w:rPr>
      <w:rFonts w:asciiTheme="majorHAnsi" w:hAnsiTheme="majorHAnsi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B5862"/>
    <w:rPr>
      <w:rFonts w:asciiTheme="majorHAnsi" w:hAnsiTheme="majorHAnsi"/>
      <w:sz w:val="32"/>
    </w:rPr>
  </w:style>
  <w:style w:type="table" w:styleId="TableGrid">
    <w:name w:val="Table Grid"/>
    <w:basedOn w:val="TableNormal"/>
    <w:uiPriority w:val="39"/>
    <w:rsid w:val="00BD4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BD4423"/>
    <w:pPr>
      <w:spacing w:after="0" w:line="240" w:lineRule="auto"/>
    </w:pPr>
    <w:tblPr>
      <w:tblStyleRowBandSize w:val="1"/>
      <w:tblStyleColBandSize w:val="1"/>
      <w:tblBorders>
        <w:top w:val="single" w:sz="4" w:space="0" w:color="80E0E4" w:themeColor="accent4" w:themeTint="99"/>
        <w:left w:val="single" w:sz="4" w:space="0" w:color="80E0E4" w:themeColor="accent4" w:themeTint="99"/>
        <w:bottom w:val="single" w:sz="4" w:space="0" w:color="80E0E4" w:themeColor="accent4" w:themeTint="99"/>
        <w:right w:val="single" w:sz="4" w:space="0" w:color="80E0E4" w:themeColor="accent4" w:themeTint="99"/>
        <w:insideH w:val="single" w:sz="4" w:space="0" w:color="80E0E4" w:themeColor="accent4" w:themeTint="99"/>
        <w:insideV w:val="single" w:sz="4" w:space="0" w:color="80E0E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CCD3" w:themeColor="accent4"/>
          <w:left w:val="single" w:sz="4" w:space="0" w:color="2DCCD3" w:themeColor="accent4"/>
          <w:bottom w:val="single" w:sz="4" w:space="0" w:color="2DCCD3" w:themeColor="accent4"/>
          <w:right w:val="single" w:sz="4" w:space="0" w:color="2DCCD3" w:themeColor="accent4"/>
          <w:insideH w:val="nil"/>
          <w:insideV w:val="nil"/>
        </w:tcBorders>
        <w:shd w:val="clear" w:color="auto" w:fill="2DCCD3" w:themeFill="accent4"/>
      </w:tcPr>
    </w:tblStylePr>
    <w:tblStylePr w:type="lastRow">
      <w:rPr>
        <w:b/>
        <w:bCs/>
      </w:rPr>
      <w:tblPr/>
      <w:tcPr>
        <w:tcBorders>
          <w:top w:val="double" w:sz="4" w:space="0" w:color="2DCCD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4F6" w:themeFill="accent4" w:themeFillTint="33"/>
      </w:tcPr>
    </w:tblStylePr>
    <w:tblStylePr w:type="band1Horz">
      <w:tblPr/>
      <w:tcPr>
        <w:shd w:val="clear" w:color="auto" w:fill="D4F4F6" w:themeFill="accent4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D4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44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4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423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6E83"/>
    <w:rPr>
      <w:color w:val="808080"/>
    </w:rPr>
  </w:style>
  <w:style w:type="character" w:styleId="Strong">
    <w:name w:val="Strong"/>
    <w:basedOn w:val="DefaultParagraphFont"/>
    <w:uiPriority w:val="22"/>
    <w:qFormat/>
    <w:rsid w:val="004B6E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0D201B889B94989B7832150AE567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BAFB3-FAE4-4ABE-91EA-B4E1A6983D4C}"/>
      </w:docPartPr>
      <w:docPartBody>
        <w:p w:rsidR="00D844EE" w:rsidRDefault="00446D3C" w:rsidP="00446D3C">
          <w:pPr>
            <w:pStyle w:val="60D201B889B94989B7832150AE5674ED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Name</w:t>
          </w:r>
        </w:p>
      </w:docPartBody>
    </w:docPart>
    <w:docPart>
      <w:docPartPr>
        <w:name w:val="CE14F36FB0544495A912EE5E1731F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2EF8-ADB3-4791-AECE-BBD9E4BD633A}"/>
      </w:docPartPr>
      <w:docPartBody>
        <w:p w:rsidR="00D844EE" w:rsidRDefault="00446D3C" w:rsidP="00446D3C">
          <w:pPr>
            <w:pStyle w:val="CE14F36FB0544495A912EE5E1731F16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LEA Name</w:t>
          </w:r>
        </w:p>
      </w:docPartBody>
    </w:docPart>
    <w:docPart>
      <w:docPartPr>
        <w:name w:val="46C44A5B29BD4B9089CA652D1B280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C927-35D5-47A4-90B9-FE9AD244BB16}"/>
      </w:docPartPr>
      <w:docPartBody>
        <w:p w:rsidR="00D844EE" w:rsidRDefault="00446D3C" w:rsidP="00446D3C">
          <w:pPr>
            <w:pStyle w:val="46C44A5B29BD4B9089CA652D1B280099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OC Name</w:t>
          </w:r>
        </w:p>
      </w:docPartBody>
    </w:docPart>
    <w:docPart>
      <w:docPartPr>
        <w:name w:val="DB59C76805854F109446B66846D04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0CE5C-28D7-4795-A91C-1B64FCECBBC3}"/>
      </w:docPartPr>
      <w:docPartBody>
        <w:p w:rsidR="00D844EE" w:rsidRDefault="00446D3C" w:rsidP="00446D3C">
          <w:pPr>
            <w:pStyle w:val="DB59C76805854F109446B66846D0443E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OC Name</w:t>
          </w:r>
        </w:p>
      </w:docPartBody>
    </w:docPart>
    <w:docPart>
      <w:docPartPr>
        <w:name w:val="AECE054A673042B6B3501CE490554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9A792-744C-4104-BC67-49C96F10018C}"/>
      </w:docPartPr>
      <w:docPartBody>
        <w:p w:rsidR="00D844EE" w:rsidRDefault="00446D3C" w:rsidP="00446D3C">
          <w:pPr>
            <w:pStyle w:val="AECE054A673042B6B3501CE490554C8F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OC Title</w:t>
          </w:r>
        </w:p>
      </w:docPartBody>
    </w:docPart>
    <w:docPart>
      <w:docPartPr>
        <w:name w:val="EF67BD6E4371497097FE103C0E467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30B3D-DC76-48AB-AF1F-BAEFC2ED06D2}"/>
      </w:docPartPr>
      <w:docPartBody>
        <w:p w:rsidR="00D844EE" w:rsidRDefault="00446D3C" w:rsidP="00446D3C">
          <w:pPr>
            <w:pStyle w:val="EF67BD6E4371497097FE103C0E467A82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OC Title</w:t>
          </w:r>
        </w:p>
      </w:docPartBody>
    </w:docPart>
    <w:docPart>
      <w:docPartPr>
        <w:name w:val="FE4011AD846742CFAFC2D2C91C4D6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CD770-992A-4FD0-ABA8-6D2A8163BC5A}"/>
      </w:docPartPr>
      <w:docPartBody>
        <w:p w:rsidR="00D844EE" w:rsidRDefault="00446D3C" w:rsidP="00446D3C">
          <w:pPr>
            <w:pStyle w:val="FE4011AD846742CFAFC2D2C91C4D68B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hone Number</w:t>
          </w:r>
        </w:p>
      </w:docPartBody>
    </w:docPart>
    <w:docPart>
      <w:docPartPr>
        <w:name w:val="CF4B21B77FAE42E69D1007E991783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A1E12-6FBB-4CBC-B47A-F1FD90168D26}"/>
      </w:docPartPr>
      <w:docPartBody>
        <w:p w:rsidR="00D844EE" w:rsidRDefault="00446D3C" w:rsidP="00446D3C">
          <w:pPr>
            <w:pStyle w:val="CF4B21B77FAE42E69D1007E991783C9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hone Number</w:t>
          </w:r>
        </w:p>
      </w:docPartBody>
    </w:docPart>
    <w:docPart>
      <w:docPartPr>
        <w:name w:val="602CB9BAD50F4F7C9365F22C3EDDD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99A1-9524-423D-9E16-D13291375AA0}"/>
      </w:docPartPr>
      <w:docPartBody>
        <w:p w:rsidR="00D844EE" w:rsidRDefault="00446D3C" w:rsidP="00446D3C">
          <w:pPr>
            <w:pStyle w:val="602CB9BAD50F4F7C9365F22C3EDDDD83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Email Address</w:t>
          </w:r>
        </w:p>
      </w:docPartBody>
    </w:docPart>
    <w:docPart>
      <w:docPartPr>
        <w:name w:val="F60D114938F546CE89A94A809DEF8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FD736-ED22-4180-A1DE-3A8C65022998}"/>
      </w:docPartPr>
      <w:docPartBody>
        <w:p w:rsidR="00D844EE" w:rsidRDefault="00446D3C" w:rsidP="00446D3C">
          <w:pPr>
            <w:pStyle w:val="F60D114938F546CE89A94A809DEF8BF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Email Address</w:t>
          </w:r>
        </w:p>
      </w:docPartBody>
    </w:docPart>
    <w:docPart>
      <w:docPartPr>
        <w:name w:val="98D8EDC81BB544428F265D1836DF9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78E7D-0550-4A94-8A6E-1D8AA1CEC6C8}"/>
      </w:docPartPr>
      <w:docPartBody>
        <w:p w:rsidR="00D844EE" w:rsidRDefault="00446D3C" w:rsidP="00446D3C">
          <w:pPr>
            <w:pStyle w:val="98D8EDC81BB544428F265D1836DF930E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riority Area 1.</w:t>
          </w:r>
        </w:p>
      </w:docPartBody>
    </w:docPart>
    <w:docPart>
      <w:docPartPr>
        <w:name w:val="C042AFB4F26B47128C4270B6671E3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6C931-05C8-4E1C-9E6C-565FE3053EEA}"/>
      </w:docPartPr>
      <w:docPartBody>
        <w:p w:rsidR="00D844EE" w:rsidRDefault="00446D3C" w:rsidP="00446D3C">
          <w:pPr>
            <w:pStyle w:val="C042AFB4F26B47128C4270B6671E377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riority Area 2.</w:t>
          </w:r>
        </w:p>
      </w:docPartBody>
    </w:docPart>
    <w:docPart>
      <w:docPartPr>
        <w:name w:val="D1128FDEDAC24F7DBD556A3FAFCB4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F8EC6-390F-4313-9B24-5EB15CBEFD36}"/>
      </w:docPartPr>
      <w:docPartBody>
        <w:p w:rsidR="00D844EE" w:rsidRDefault="00446D3C" w:rsidP="00446D3C">
          <w:pPr>
            <w:pStyle w:val="D1128FDEDAC24F7DBD556A3FAFCB4ED5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riority Area 3.</w:t>
          </w:r>
        </w:p>
      </w:docPartBody>
    </w:docPart>
    <w:docPart>
      <w:docPartPr>
        <w:name w:val="1F45E90FA8BF4132B08239F376C6E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15173-4720-4172-8027-7C492DD3206A}"/>
      </w:docPartPr>
      <w:docPartBody>
        <w:p w:rsidR="00D844EE" w:rsidRDefault="00446D3C" w:rsidP="00446D3C">
          <w:pPr>
            <w:pStyle w:val="1F45E90FA8BF4132B08239F376C6E958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Response Here.</w:t>
          </w:r>
        </w:p>
      </w:docPartBody>
    </w:docPart>
    <w:docPart>
      <w:docPartPr>
        <w:name w:val="0CEA4A95AF9D420191EC36204637B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BA317-B82B-4ECE-AF3B-48CB90AD9E6C}"/>
      </w:docPartPr>
      <w:docPartBody>
        <w:p w:rsidR="00D844EE" w:rsidRDefault="00446D3C" w:rsidP="00446D3C">
          <w:pPr>
            <w:pStyle w:val="0CEA4A95AF9D420191EC36204637B448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Response Here.</w:t>
          </w:r>
        </w:p>
      </w:docPartBody>
    </w:docPart>
    <w:docPart>
      <w:docPartPr>
        <w:name w:val="97D672497E6147A6AF66274BC9B32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B9F0D-F915-4C23-B7D8-E916678919F9}"/>
      </w:docPartPr>
      <w:docPartBody>
        <w:p w:rsidR="00D844EE" w:rsidRDefault="00446D3C" w:rsidP="00446D3C">
          <w:pPr>
            <w:pStyle w:val="97D672497E6147A6AF66274BC9B3275C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Choose Date Using Arrow Here.</w:t>
          </w:r>
        </w:p>
      </w:docPartBody>
    </w:docPart>
    <w:docPart>
      <w:docPartPr>
        <w:name w:val="A5EE5032768A482FB5B6259EBED7A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B1F1A-C272-4956-8728-7E204DE6FFB6}"/>
      </w:docPartPr>
      <w:docPartBody>
        <w:p w:rsidR="0094746C" w:rsidRDefault="00FA2AD9" w:rsidP="00FA2AD9">
          <w:pPr>
            <w:pStyle w:val="A5EE5032768A482FB5B6259EBED7A080"/>
          </w:pPr>
          <w:r w:rsidRPr="00B01D85">
            <w:rPr>
              <w:rStyle w:val="PlaceholderText"/>
              <w:rFonts w:ascii="Arial" w:hAnsi="Arial" w:cs="Arial"/>
              <w:sz w:val="20"/>
              <w:szCs w:val="20"/>
            </w:rPr>
            <w:t>Enter Priority Area 3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6D3C"/>
    <w:rsid w:val="00045131"/>
    <w:rsid w:val="00446D3C"/>
    <w:rsid w:val="00712071"/>
    <w:rsid w:val="0094746C"/>
    <w:rsid w:val="009E58D6"/>
    <w:rsid w:val="00B714E1"/>
    <w:rsid w:val="00D844EE"/>
    <w:rsid w:val="00FA2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D3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2AD9"/>
    <w:rPr>
      <w:color w:val="808080"/>
    </w:rPr>
  </w:style>
  <w:style w:type="paragraph" w:customStyle="1" w:styleId="60D201B889B94989B7832150AE5674ED">
    <w:name w:val="60D201B889B94989B7832150AE5674ED"/>
    <w:rsid w:val="00446D3C"/>
  </w:style>
  <w:style w:type="paragraph" w:customStyle="1" w:styleId="CE14F36FB0544495A912EE5E1731F16C">
    <w:name w:val="CE14F36FB0544495A912EE5E1731F16C"/>
    <w:rsid w:val="00446D3C"/>
  </w:style>
  <w:style w:type="paragraph" w:customStyle="1" w:styleId="46C44A5B29BD4B9089CA652D1B280099">
    <w:name w:val="46C44A5B29BD4B9089CA652D1B280099"/>
    <w:rsid w:val="00446D3C"/>
  </w:style>
  <w:style w:type="paragraph" w:customStyle="1" w:styleId="DB59C76805854F109446B66846D0443E">
    <w:name w:val="DB59C76805854F109446B66846D0443E"/>
    <w:rsid w:val="00446D3C"/>
  </w:style>
  <w:style w:type="paragraph" w:customStyle="1" w:styleId="AECE054A673042B6B3501CE490554C8F">
    <w:name w:val="AECE054A673042B6B3501CE490554C8F"/>
    <w:rsid w:val="00446D3C"/>
  </w:style>
  <w:style w:type="paragraph" w:customStyle="1" w:styleId="EF67BD6E4371497097FE103C0E467A82">
    <w:name w:val="EF67BD6E4371497097FE103C0E467A82"/>
    <w:rsid w:val="00446D3C"/>
  </w:style>
  <w:style w:type="paragraph" w:customStyle="1" w:styleId="FE4011AD846742CFAFC2D2C91C4D68BC">
    <w:name w:val="FE4011AD846742CFAFC2D2C91C4D68BC"/>
    <w:rsid w:val="00446D3C"/>
  </w:style>
  <w:style w:type="paragraph" w:customStyle="1" w:styleId="CF4B21B77FAE42E69D1007E991783C9C">
    <w:name w:val="CF4B21B77FAE42E69D1007E991783C9C"/>
    <w:rsid w:val="00446D3C"/>
  </w:style>
  <w:style w:type="paragraph" w:customStyle="1" w:styleId="602CB9BAD50F4F7C9365F22C3EDDDD83">
    <w:name w:val="602CB9BAD50F4F7C9365F22C3EDDDD83"/>
    <w:rsid w:val="00446D3C"/>
  </w:style>
  <w:style w:type="paragraph" w:customStyle="1" w:styleId="F60D114938F546CE89A94A809DEF8BFC">
    <w:name w:val="F60D114938F546CE89A94A809DEF8BFC"/>
    <w:rsid w:val="00446D3C"/>
  </w:style>
  <w:style w:type="paragraph" w:customStyle="1" w:styleId="5C0C3EB60939450CAAAF5BCFF3D294F6">
    <w:name w:val="5C0C3EB60939450CAAAF5BCFF3D294F6"/>
    <w:rsid w:val="00446D3C"/>
  </w:style>
  <w:style w:type="paragraph" w:customStyle="1" w:styleId="98D8EDC81BB544428F265D1836DF930E">
    <w:name w:val="98D8EDC81BB544428F265D1836DF930E"/>
    <w:rsid w:val="00446D3C"/>
  </w:style>
  <w:style w:type="paragraph" w:customStyle="1" w:styleId="C042AFB4F26B47128C4270B6671E377C">
    <w:name w:val="C042AFB4F26B47128C4270B6671E377C"/>
    <w:rsid w:val="00446D3C"/>
  </w:style>
  <w:style w:type="paragraph" w:customStyle="1" w:styleId="D1128FDEDAC24F7DBD556A3FAFCB4ED5">
    <w:name w:val="D1128FDEDAC24F7DBD556A3FAFCB4ED5"/>
    <w:rsid w:val="00446D3C"/>
  </w:style>
  <w:style w:type="paragraph" w:customStyle="1" w:styleId="82E99B742CBB4EF0959895DCDFF73F63">
    <w:name w:val="82E99B742CBB4EF0959895DCDFF73F63"/>
    <w:rsid w:val="00446D3C"/>
  </w:style>
  <w:style w:type="paragraph" w:customStyle="1" w:styleId="1F45E90FA8BF4132B08239F376C6E958">
    <w:name w:val="1F45E90FA8BF4132B08239F376C6E958"/>
    <w:rsid w:val="00446D3C"/>
  </w:style>
  <w:style w:type="paragraph" w:customStyle="1" w:styleId="0CEA4A95AF9D420191EC36204637B448">
    <w:name w:val="0CEA4A95AF9D420191EC36204637B448"/>
    <w:rsid w:val="00446D3C"/>
  </w:style>
  <w:style w:type="paragraph" w:customStyle="1" w:styleId="97D672497E6147A6AF66274BC9B3275C">
    <w:name w:val="97D672497E6147A6AF66274BC9B3275C"/>
    <w:rsid w:val="00446D3C"/>
  </w:style>
  <w:style w:type="paragraph" w:customStyle="1" w:styleId="B12370BC2EEB42368B8FC5F73F17B534">
    <w:name w:val="B12370BC2EEB42368B8FC5F73F17B534"/>
    <w:rsid w:val="00FA2AD9"/>
  </w:style>
  <w:style w:type="paragraph" w:customStyle="1" w:styleId="A5EE5032768A482FB5B6259EBED7A080">
    <w:name w:val="A5EE5032768A482FB5B6259EBED7A080"/>
    <w:rsid w:val="00FA2A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82630"/>
      </a:accent1>
      <a:accent2>
        <a:srgbClr val="002D72"/>
      </a:accent2>
      <a:accent3>
        <a:srgbClr val="75787B"/>
      </a:accent3>
      <a:accent4>
        <a:srgbClr val="2DCCD3"/>
      </a:accent4>
      <a:accent5>
        <a:srgbClr val="D2D755"/>
      </a:accent5>
      <a:accent6>
        <a:srgbClr val="E87722"/>
      </a:accent6>
      <a:hlink>
        <a:srgbClr val="0563C1"/>
      </a:hlink>
      <a:folHlink>
        <a:srgbClr val="954F72"/>
      </a:folHlink>
    </a:clrScheme>
    <a:fontScheme name="Custom 1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7C81DB5D7A4409C538209B5E31D3D" ma:contentTypeVersion="12" ma:contentTypeDescription="Create a new document." ma:contentTypeScope="" ma:versionID="20898c1c3b4c951504559a521754be2c">
  <xsd:schema xmlns:xsd="http://www.w3.org/2001/XMLSchema" xmlns:xs="http://www.w3.org/2001/XMLSchema" xmlns:p="http://schemas.microsoft.com/office/2006/metadata/properties" xmlns:ns2="4cc0cc37-03da-4229-bf77-665fc6ac1ecb" xmlns:ns3="ebebac9a-f41f-435c-8658-24a8bd613481" targetNamespace="http://schemas.microsoft.com/office/2006/metadata/properties" ma:root="true" ma:fieldsID="7002b48c73f1f5d0bc5323fc78cafa05" ns2:_="" ns3:_="">
    <xsd:import namespace="4cc0cc37-03da-4229-bf77-665fc6ac1ecb"/>
    <xsd:import namespace="ebebac9a-f41f-435c-8658-24a8bd6134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0cc37-03da-4229-bf77-665fc6ac1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bac9a-f41f-435c-8658-24a8bd6134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ACDFF-67BF-431A-B3AF-27D15370D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0cc37-03da-4229-bf77-665fc6ac1ecb"/>
    <ds:schemaRef ds:uri="ebebac9a-f41f-435c-8658-24a8bd6134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49BAF4-D983-4F07-AFC4-71C8520ACE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6145B1-3316-4798-AC7F-07212CAFB7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FBC974-DEF0-4467-AC6A-114CA4A04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5</Words>
  <Characters>1893</Characters>
  <Application>Microsoft Office Word</Application>
  <DocSecurity>0</DocSecurity>
  <Lines>4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 Dept. of Education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R 2.0 Charter School Needs Assessment for FY21</dc:title>
  <dc:subject/>
  <dc:creator>deborah.thompson@tnedu.gov</dc:creator>
  <cp:keywords/>
  <dc:description/>
  <cp:lastModifiedBy>Kate Smitheal</cp:lastModifiedBy>
  <cp:revision>8</cp:revision>
  <dcterms:created xsi:type="dcterms:W3CDTF">2021-01-15T19:22:00Z</dcterms:created>
  <dcterms:modified xsi:type="dcterms:W3CDTF">2021-01-15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7C81DB5D7A4409C538209B5E31D3D</vt:lpwstr>
  </property>
</Properties>
</file>